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20"/>
        <w:gridCol w:w="2171"/>
        <w:gridCol w:w="7326"/>
      </w:tblGrid>
      <w:tr w:rsidR="00FF6B5A" w:rsidRPr="00FF6B5A" w14:paraId="028277B0" w14:textId="77777777" w:rsidTr="51FFAFE0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A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A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A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A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B3" w14:textId="77777777" w:rsidTr="51FFAFE0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28277B1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028277B2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FF6B5A" w:rsidRPr="00FF6B5A" w14:paraId="028277B6" w14:textId="77777777" w:rsidTr="51FFAFE0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28277B4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28277B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028277BB" w14:textId="77777777" w:rsidTr="51FFAFE0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7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B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B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B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BE" w14:textId="77777777" w:rsidTr="51FFAFE0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028277B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028277C1" w14:textId="77777777" w:rsidTr="51FFAFE0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28277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028277C6" w14:textId="77777777" w:rsidTr="51FFAFE0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C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CB" w14:textId="77777777" w:rsidTr="51FFAFE0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7C9" w14:textId="77777777" w:rsidR="00FF6B5A" w:rsidRPr="00FF6B5A" w:rsidRDefault="00DE1EAD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028277C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7D0" w14:textId="77777777" w:rsidTr="51FFAFE0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028277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028277CF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7D5" w14:textId="77777777" w:rsidTr="51FFAFE0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D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D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D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D9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6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7" w14:textId="77777777" w:rsidR="00FF6B5A" w:rsidRPr="00FF6B5A" w:rsidRDefault="00DE1EAD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028277D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028277DD" w14:textId="77777777" w:rsidTr="51FFAFE0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B" w14:textId="77777777" w:rsidR="00FF6B5A" w:rsidRPr="00FF6B5A" w:rsidRDefault="00DE1EAD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7DC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028277E1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F" w14:textId="77777777" w:rsidR="00FF6B5A" w:rsidRPr="00FF6B5A" w:rsidRDefault="00DE1EAD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7E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028277E5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3" w14:textId="77777777" w:rsidR="00FF6B5A" w:rsidRPr="00FF6B5A" w:rsidRDefault="00DE1EAD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028277E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028277E9" w14:textId="77777777" w:rsidTr="51FFAFE0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7" w14:textId="77777777" w:rsidR="00FF6B5A" w:rsidRPr="00FF6B5A" w:rsidRDefault="00DE1EAD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28277E8" w14:textId="58A8F050" w:rsidR="00FF6B5A" w:rsidRPr="00FF6B5A" w:rsidRDefault="00DE1EAD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B01FF">
              <w:rPr>
                <w:rFonts w:cstheme="minorHAnsi"/>
              </w:rPr>
              <w:t xml:space="preserve">Študijný program </w:t>
            </w:r>
            <w:r>
              <w:rPr>
                <w:rFonts w:cstheme="minorHAnsi"/>
              </w:rPr>
              <w:t>Pracovné</w:t>
            </w:r>
            <w:r w:rsidRPr="00CB01FF">
              <w:rPr>
                <w:rFonts w:cstheme="minorHAnsi"/>
              </w:rPr>
              <w:t xml:space="preserve"> právo, 3. stupeň / </w:t>
            </w:r>
            <w:proofErr w:type="spellStart"/>
            <w:r w:rsidRPr="00CB01FF">
              <w:rPr>
                <w:rFonts w:cstheme="minorHAnsi"/>
              </w:rPr>
              <w:t>Third</w:t>
            </w:r>
            <w:proofErr w:type="spellEnd"/>
            <w:r w:rsidRPr="00CB01FF"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degree</w:t>
            </w:r>
            <w:proofErr w:type="spellEnd"/>
            <w:r w:rsidRPr="00CB01FF">
              <w:rPr>
                <w:rFonts w:cstheme="minorHAnsi"/>
              </w:rPr>
              <w:t xml:space="preserve"> study programe "</w:t>
            </w:r>
            <w:proofErr w:type="spellStart"/>
            <w:r>
              <w:rPr>
                <w:rFonts w:cstheme="minorHAnsi"/>
              </w:rPr>
              <w:t>Labou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CB01FF">
              <w:rPr>
                <w:rFonts w:cstheme="minorHAnsi"/>
              </w:rPr>
              <w:t>law</w:t>
            </w:r>
            <w:proofErr w:type="spellEnd"/>
            <w:r w:rsidRPr="00CB01FF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/ </w:t>
            </w:r>
            <w:r>
              <w:t xml:space="preserve">Odbor habilitačného a inauguračného konania: Pracovné právo /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field</w:t>
            </w:r>
            <w:proofErr w:type="spellEnd"/>
            <w:r w:rsidRPr="00A95EE7">
              <w:t xml:space="preserve"> of </w:t>
            </w:r>
            <w:proofErr w:type="spellStart"/>
            <w:r w:rsidRPr="00A95EE7">
              <w:t>the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habilitation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 and </w:t>
            </w:r>
            <w:proofErr w:type="spellStart"/>
            <w:r w:rsidRPr="00A95EE7">
              <w:t>inaugural</w:t>
            </w:r>
            <w:proofErr w:type="spellEnd"/>
            <w:r w:rsidRPr="00A95EE7">
              <w:t xml:space="preserve"> </w:t>
            </w:r>
            <w:proofErr w:type="spellStart"/>
            <w:r w:rsidRPr="00A95EE7">
              <w:t>procedure</w:t>
            </w:r>
            <w:proofErr w:type="spellEnd"/>
            <w:r w:rsidRPr="00A95EE7">
              <w:t xml:space="preserve">: </w:t>
            </w:r>
            <w:r>
              <w:t>"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>"</w:t>
            </w:r>
          </w:p>
        </w:tc>
      </w:tr>
      <w:tr w:rsidR="008E2108" w:rsidRPr="00FF6B5A" w14:paraId="028277ED" w14:textId="77777777" w:rsidTr="51FFAFE0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028277EA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028277EB" w14:textId="0BD86276" w:rsidR="008E2108" w:rsidRDefault="00C30BFD" w:rsidP="00C30BFD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28277EC" w14:textId="7363F4F7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51FFAFE0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53707D71" w:rsidRPr="51FFAFE0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028277F2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F" w14:textId="77777777" w:rsidR="00FF6B5A" w:rsidRDefault="00DE1EAD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7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028277F0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028277F1" w14:textId="650408A3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 xml:space="preserve"> /</w:t>
            </w:r>
            <w:proofErr w:type="spellStart"/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>scientific</w:t>
            </w:r>
            <w:proofErr w:type="spellEnd"/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 xml:space="preserve"> output</w:t>
            </w:r>
          </w:p>
        </w:tc>
      </w:tr>
      <w:tr w:rsidR="00FF6B5A" w:rsidRPr="00FF6B5A" w14:paraId="028277F6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7F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028277F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019</w:t>
            </w:r>
          </w:p>
        </w:tc>
      </w:tr>
      <w:tr w:rsidR="00FF6B5A" w:rsidRPr="00FF6B5A" w14:paraId="028277FA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F8" w14:textId="77777777" w:rsidR="00FF6B5A" w:rsidRPr="00FF6B5A" w:rsidRDefault="00DE1EAD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028277F9" w14:textId="77777777" w:rsidR="00422600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>ID: 164200 | </w:t>
            </w:r>
            <w:r>
              <w:rPr>
                <w:rStyle w:val="Vrazn"/>
              </w:rPr>
              <w:t>Ochrana práce</w:t>
            </w:r>
            <w:r>
              <w:t xml:space="preserve"> : šiesta časť : §146-150 / Križan, Viktor [Autor, 100%] </w:t>
            </w:r>
            <w:r>
              <w:br/>
            </w: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Zákonník práce</w:t>
            </w:r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: komentár / Matlák, Ján [Recenzent] ; </w:t>
            </w:r>
            <w:proofErr w:type="spellStart"/>
            <w:r>
              <w:t>Štangová</w:t>
            </w:r>
            <w:proofErr w:type="spellEnd"/>
            <w:r>
              <w:t xml:space="preserve">, </w:t>
            </w:r>
            <w:proofErr w:type="spellStart"/>
            <w:r>
              <w:t>Věra</w:t>
            </w:r>
            <w:proofErr w:type="spellEnd"/>
            <w:r>
              <w:t xml:space="preserve"> [Recenzent]. – 2. </w:t>
            </w:r>
            <w:proofErr w:type="spellStart"/>
            <w:r>
              <w:t>aktual</w:t>
            </w:r>
            <w:proofErr w:type="spellEnd"/>
            <w:r>
              <w:t xml:space="preserve">. vyd. – Bratislava (Slovensko) : C.H. </w:t>
            </w:r>
            <w:proofErr w:type="spellStart"/>
            <w:r>
              <w:t>Beck</w:t>
            </w:r>
            <w:proofErr w:type="spellEnd"/>
            <w:r>
              <w:t>, 2019. – (Veľké komentáre). – ISBN 978-80-89603-78-7, s. 1133-1200 [tlačená forma]</w:t>
            </w:r>
          </w:p>
        </w:tc>
      </w:tr>
      <w:tr w:rsidR="00FF6B5A" w:rsidRPr="00FF6B5A" w14:paraId="028277FE" w14:textId="77777777" w:rsidTr="51FFAFE0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FC" w14:textId="77777777" w:rsidR="00FF6B5A" w:rsidRPr="00FF6B5A" w:rsidRDefault="00DE1EAD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028277FD" w14:textId="77777777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https://app.crepc.sk/?fn=detailBiblioForm&amp;sid=669792990D135F3F5EBAC71BDF</w:t>
            </w:r>
          </w:p>
        </w:tc>
      </w:tr>
      <w:tr w:rsidR="00C86832" w:rsidRPr="00FF6B5A" w14:paraId="02827802" w14:textId="77777777" w:rsidTr="51FFAFE0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028277FF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02827800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2827801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2827807" w14:textId="77777777" w:rsidTr="51FFAFE0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02827804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05" w14:textId="77777777" w:rsidR="00FF6B5A" w:rsidRPr="00FF6B5A" w:rsidRDefault="00DE1EAD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0282780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80C" w14:textId="77777777" w:rsidTr="51FFAFE0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0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0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0B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02827811" w14:textId="77777777" w:rsidTr="51FFAFE0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0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0F" w14:textId="77777777" w:rsidR="00FF6B5A" w:rsidRPr="00FF6B5A" w:rsidRDefault="00DE1EAD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810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02827816" w14:textId="77777777" w:rsidTr="51FFAFE0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1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02827815" w14:textId="77777777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beck.sk/zakonnik-prace-komentar-2-vydanie</w:t>
            </w:r>
          </w:p>
        </w:tc>
      </w:tr>
      <w:tr w:rsidR="00FF6B5A" w:rsidRPr="00FF6B5A" w14:paraId="0282781B" w14:textId="77777777" w:rsidTr="51FFAFE0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1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1A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821" w14:textId="77777777" w:rsidTr="51FFAFE0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1E" w14:textId="77777777" w:rsidR="00FF6B5A" w:rsidRPr="00FF6B5A" w:rsidRDefault="00DE1EAD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lastRenderedPageBreak/>
                <w:t xml:space="preserve">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</w:tcPr>
          <w:p w14:paraId="02827820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581019" w:rsidRPr="00FF6B5A" w14:paraId="02827825" w14:textId="77777777" w:rsidTr="51FFAFE0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2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823" w14:textId="77777777" w:rsidR="00581019" w:rsidRPr="00FF6B5A" w:rsidRDefault="00DE1EAD" w:rsidP="0058101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581019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58101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3477E59A" w14:textId="2C9377D5" w:rsidR="00581019" w:rsidRDefault="00581019" w:rsidP="0058101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956708">
              <w:t>The</w:t>
            </w:r>
            <w:proofErr w:type="spellEnd"/>
            <w:r w:rsidRPr="00956708">
              <w:t xml:space="preserve"> output </w:t>
            </w:r>
            <w:proofErr w:type="spellStart"/>
            <w:r w:rsidRPr="00956708">
              <w:t>presents</w:t>
            </w:r>
            <w:proofErr w:type="spellEnd"/>
            <w:r w:rsidRPr="00956708">
              <w:t xml:space="preserve"> </w:t>
            </w:r>
            <w:r w:rsidR="004279F1" w:rsidRPr="004279F1">
              <w:t xml:space="preserve">a </w:t>
            </w:r>
            <w:proofErr w:type="spellStart"/>
            <w:r w:rsidR="004279F1" w:rsidRPr="004279F1">
              <w:t>chapter</w:t>
            </w:r>
            <w:proofErr w:type="spellEnd"/>
            <w:r w:rsidR="004279F1" w:rsidRPr="004279F1">
              <w:t xml:space="preserve"> </w:t>
            </w:r>
            <w:proofErr w:type="spellStart"/>
            <w:r w:rsidR="004279F1" w:rsidRPr="004279F1">
              <w:t>focusing</w:t>
            </w:r>
            <w:proofErr w:type="spellEnd"/>
            <w:r w:rsidR="004279F1" w:rsidRPr="004279F1">
              <w:t xml:space="preserve"> on </w:t>
            </w:r>
            <w:proofErr w:type="spellStart"/>
            <w:r w:rsidR="004279F1" w:rsidRPr="004279F1">
              <w:t>safety</w:t>
            </w:r>
            <w:proofErr w:type="spellEnd"/>
            <w:r w:rsidR="004279F1" w:rsidRPr="004279F1">
              <w:t xml:space="preserve"> and </w:t>
            </w:r>
            <w:proofErr w:type="spellStart"/>
            <w:r w:rsidR="004279F1" w:rsidRPr="004279F1">
              <w:t>health</w:t>
            </w:r>
            <w:proofErr w:type="spellEnd"/>
            <w:r w:rsidR="004279F1" w:rsidRPr="004279F1">
              <w:t xml:space="preserve"> at </w:t>
            </w:r>
            <w:proofErr w:type="spellStart"/>
            <w:r w:rsidR="004279F1" w:rsidRPr="004279F1">
              <w:t>work</w:t>
            </w:r>
            <w:proofErr w:type="spellEnd"/>
            <w:r w:rsidR="00F11630">
              <w:t xml:space="preserve"> </w:t>
            </w:r>
            <w:r w:rsidRPr="00956708">
              <w:t xml:space="preserve">in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second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updated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supplemented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edition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Great </w:t>
            </w:r>
            <w:proofErr w:type="spellStart"/>
            <w:r w:rsidRPr="00956708">
              <w:t>Commentary</w:t>
            </w:r>
            <w:proofErr w:type="spellEnd"/>
            <w:r w:rsidRPr="00956708">
              <w:t xml:space="preserve"> on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bo</w:t>
            </w:r>
            <w:r>
              <w:t>u</w:t>
            </w:r>
            <w:r w:rsidRPr="00956708">
              <w:t>r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d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reated</w:t>
            </w:r>
            <w:proofErr w:type="spellEnd"/>
            <w:r w:rsidRPr="00956708">
              <w:t xml:space="preserve"> by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author's</w:t>
            </w:r>
            <w:proofErr w:type="spellEnd"/>
            <w:r w:rsidRPr="00956708">
              <w:t xml:space="preserve"> team </w:t>
            </w:r>
            <w:proofErr w:type="spellStart"/>
            <w:r w:rsidRPr="00956708">
              <w:t>under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eadership</w:t>
            </w:r>
            <w:proofErr w:type="spellEnd"/>
            <w:r w:rsidRPr="00956708">
              <w:t xml:space="preserve"> of prof. Helena Barancova.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r w:rsidR="00DF2613">
              <w:t>output</w:t>
            </w:r>
            <w:r w:rsidRPr="00956708">
              <w:t xml:space="preserve"> </w:t>
            </w:r>
            <w:proofErr w:type="spellStart"/>
            <w:r w:rsidRPr="00956708">
              <w:t>contains</w:t>
            </w:r>
            <w:proofErr w:type="spellEnd"/>
            <w:r w:rsidRPr="00956708">
              <w:t xml:space="preserve"> a </w:t>
            </w:r>
            <w:proofErr w:type="spellStart"/>
            <w:r w:rsidRPr="00956708">
              <w:t>comprehensive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detailed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view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area</w:t>
            </w:r>
            <w:proofErr w:type="spellEnd"/>
            <w:r w:rsidRPr="00956708">
              <w:t xml:space="preserve"> of </w:t>
            </w:r>
            <w:proofErr w:type="spellStart"/>
            <w:r w:rsidR="00BD0579" w:rsidRPr="00BD0579">
              <w:t>occupational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health</w:t>
            </w:r>
            <w:proofErr w:type="spellEnd"/>
            <w:r w:rsidR="00BD0579" w:rsidRPr="00BD0579">
              <w:t xml:space="preserve"> and </w:t>
            </w:r>
            <w:proofErr w:type="spellStart"/>
            <w:r w:rsidR="00BD0579" w:rsidRPr="00BD0579">
              <w:t>safety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egislation</w:t>
            </w:r>
            <w:proofErr w:type="spellEnd"/>
            <w:r w:rsidR="00BD0579" w:rsidRPr="00BD0579">
              <w:t xml:space="preserve"> in </w:t>
            </w:r>
            <w:proofErr w:type="spellStart"/>
            <w:r w:rsidR="00BD0579" w:rsidRPr="00BD0579">
              <w:t>both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the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abo</w:t>
            </w:r>
            <w:r w:rsidR="00BD0579">
              <w:t>u</w:t>
            </w:r>
            <w:r w:rsidR="00BD0579" w:rsidRPr="00BD0579">
              <w:t>r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Code</w:t>
            </w:r>
            <w:proofErr w:type="spellEnd"/>
            <w:r w:rsidR="00BD0579" w:rsidRPr="00BD0579">
              <w:t xml:space="preserve"> and </w:t>
            </w:r>
            <w:proofErr w:type="spellStart"/>
            <w:r w:rsidR="00BD0579" w:rsidRPr="00BD0579">
              <w:t>relevant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egislation</w:t>
            </w:r>
            <w:proofErr w:type="spellEnd"/>
            <w:r w:rsidRPr="00956708">
              <w:t xml:space="preserve">.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interpretation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provisions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mmentary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is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detailed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practically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focused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up</w:t>
            </w:r>
            <w:proofErr w:type="spellEnd"/>
            <w:r w:rsidRPr="00956708">
              <w:t>-to-</w:t>
            </w:r>
            <w:proofErr w:type="spellStart"/>
            <w:r w:rsidRPr="00956708">
              <w:t>date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responding</w:t>
            </w:r>
            <w:proofErr w:type="spellEnd"/>
            <w:r w:rsidRPr="00956708">
              <w:t xml:space="preserve"> to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tes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egislativ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hanges</w:t>
            </w:r>
            <w:proofErr w:type="spellEnd"/>
            <w:r w:rsidRPr="00956708">
              <w:t xml:space="preserve"> and in </w:t>
            </w:r>
            <w:proofErr w:type="spellStart"/>
            <w:r w:rsidRPr="00956708">
              <w:t>addition</w:t>
            </w:r>
            <w:proofErr w:type="spellEnd"/>
            <w:r w:rsidRPr="00956708">
              <w:t xml:space="preserve"> to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rich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curren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as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w</w:t>
            </w:r>
            <w:proofErr w:type="spellEnd"/>
            <w:r w:rsidRPr="00956708">
              <w:t xml:space="preserve"> of Slovak and </w:t>
            </w:r>
            <w:proofErr w:type="spellStart"/>
            <w:r w:rsidRPr="00956708">
              <w:t>Czech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s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Justice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EU and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Europea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</w:t>
            </w:r>
            <w:proofErr w:type="spellEnd"/>
            <w:r w:rsidRPr="00956708">
              <w:t xml:space="preserve"> of </w:t>
            </w:r>
            <w:proofErr w:type="spellStart"/>
            <w:r w:rsidRPr="00956708">
              <w:t>Huma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Rights</w:t>
            </w:r>
            <w:proofErr w:type="spellEnd"/>
            <w:r w:rsidRPr="00956708">
              <w:t>.</w:t>
            </w:r>
          </w:p>
          <w:p w14:paraId="02827824" w14:textId="77777777" w:rsidR="00581019" w:rsidRPr="00FF6B5A" w:rsidRDefault="00581019" w:rsidP="0058101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581019" w:rsidRPr="00FF6B5A" w14:paraId="0282782D" w14:textId="77777777" w:rsidTr="00A96010">
        <w:trPr>
          <w:trHeight w:val="40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6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27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28" w14:textId="77777777" w:rsidR="00581019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22076: Konanie podnikateľa [textový dokument (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print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)] /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Adamička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Martin [Autor, 53%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Divékyová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Karina [Autor, 19%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Pobijak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Tomáš [Autor, 28%] ; Olšovská, Andrea [Recenzent] ; Križan, Viktor [Recenzent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Nevolná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Zuzana [Recenzent]. – 1. vyd. – Praha (Česko) :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Wolters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Wolters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ČR, 2020. – 118 s. [tlačená forma]. – ISBN 978-80-7598-975-8. – ISBN (elektronické) 978-80-7598-974-1 </w:t>
            </w:r>
          </w:p>
          <w:p w14:paraId="02827829" w14:textId="77777777" w:rsidR="00581019" w:rsidRPr="00956708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 xml:space="preserve">232919: Zmluvná ochrana vlastníckeho práva zamestnávateľa v súdnej praxi / </w:t>
            </w:r>
            <w:proofErr w:type="spellStart"/>
            <w:r>
              <w:t>Poruban</w:t>
            </w:r>
            <w:proofErr w:type="spellEnd"/>
            <w:r>
              <w:t>, Andrej [Autor, 100%] ; Bratislavské právnické fórum 2020 [06.02.2020-07.02.2020, Bratislava, Slovensko]</w:t>
            </w:r>
          </w:p>
          <w:p w14:paraId="0282782A" w14:textId="77777777" w:rsidR="00581019" w:rsidRPr="00956708" w:rsidRDefault="00581019" w:rsidP="00581019">
            <w:pPr>
              <w:pStyle w:val="Odsekzoznamu"/>
              <w:spacing w:after="0" w:line="240" w:lineRule="auto"/>
              <w:ind w:left="405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Bratislavské právnické fórum 2020</w:t>
            </w:r>
            <w:r>
              <w:t xml:space="preserve"> [elektronický dokument] : pracovnoprávne spory =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dispute</w:t>
            </w:r>
            <w:proofErr w:type="spellEnd"/>
            <w:r>
              <w:t xml:space="preserve"> / </w:t>
            </w:r>
            <w:proofErr w:type="spellStart"/>
            <w:r>
              <w:t>Szakács</w:t>
            </w:r>
            <w:proofErr w:type="spellEnd"/>
            <w:r>
              <w:t xml:space="preserve">, Andrea [Zostavovateľ, editor] ; Hlinka, Tibor [Zostavovateľ, editor] ; </w:t>
            </w:r>
            <w:proofErr w:type="spellStart"/>
            <w:r>
              <w:t>Hamuľák</w:t>
            </w:r>
            <w:proofErr w:type="spellEnd"/>
            <w:r>
              <w:t>, Juraj [Recenzent] ; Matlák, Ján [Recenzent] ; Macková, Zuzana [Recenzent]. – 1. vyd. – Bratislava (Slovensko) : Univerzita Komenského v Bratislave. Právnická fakulta UK, 2020. – (Sympóziá, kolokviá, konferencie). – ISBN (elektronické) 978-80-7160-560-7, s. 33-38 [online]</w:t>
            </w:r>
          </w:p>
          <w:p w14:paraId="0282782B" w14:textId="77777777" w:rsidR="00581019" w:rsidRPr="00956708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 xml:space="preserve">223368: Obmedzenie zárobkovej činnosti po skončení pracovného pomeru = </w:t>
            </w:r>
            <w:proofErr w:type="spellStart"/>
            <w:r>
              <w:t>Restrictions</w:t>
            </w:r>
            <w:proofErr w:type="spellEnd"/>
            <w:r>
              <w:t xml:space="preserve"> of </w:t>
            </w:r>
            <w:proofErr w:type="spellStart"/>
            <w:r>
              <w:t>gainful</w:t>
            </w:r>
            <w:proofErr w:type="spellEnd"/>
            <w:r>
              <w:t xml:space="preserve"> </w:t>
            </w:r>
            <w:proofErr w:type="spellStart"/>
            <w:r>
              <w:t>activity</w:t>
            </w:r>
            <w:proofErr w:type="spellEnd"/>
            <w:r>
              <w:t xml:space="preserve">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termination</w:t>
            </w:r>
            <w:proofErr w:type="spellEnd"/>
            <w:r>
              <w:t xml:space="preserve"> of </w:t>
            </w:r>
            <w:proofErr w:type="spellStart"/>
            <w:r>
              <w:t>employment</w:t>
            </w:r>
            <w:proofErr w:type="spellEnd"/>
            <w:r>
              <w:t xml:space="preserve"> / </w:t>
            </w:r>
            <w:proofErr w:type="spellStart"/>
            <w:r>
              <w:t>Divékyová</w:t>
            </w:r>
            <w:proofErr w:type="spellEnd"/>
            <w:r>
              <w:t>, Karina [Autor, 100%] ; Vedecká konferencia doktorandov a školiteľov Trnavskej univerzity v Trnave Právnickej fakulty, 16 [27.03.2020, Trnava, Slovensko]</w:t>
            </w:r>
          </w:p>
          <w:p w14:paraId="0282782C" w14:textId="77777777" w:rsidR="00581019" w:rsidRPr="00956708" w:rsidRDefault="00581019" w:rsidP="00581019">
            <w:pPr>
              <w:pStyle w:val="Odsekzoznamu"/>
              <w:spacing w:after="0" w:line="240" w:lineRule="auto"/>
              <w:ind w:left="405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Teoretické úvahy o práve</w:t>
            </w:r>
            <w:r>
              <w:t xml:space="preserve"> (16) [elektronický dokument] : zborník z Vedeckej konferencie doktorandov a školiteľov Trnavskej univerzity v Trnave, Právnickej fakulty / Novotná, Marianna [Zostavovateľ, editor] ; Olšovská, Andrea [Zostavovateľ, editor] ; Barancová, Helena [Recenzent] ; </w:t>
            </w:r>
            <w:proofErr w:type="spellStart"/>
            <w:r>
              <w:t>Šimovček</w:t>
            </w:r>
            <w:proofErr w:type="spellEnd"/>
            <w:r>
              <w:t>, Ivan [Recenzent]. – 1. vyd. – Trnava (Slovensko) : Trnavská univerzita v Trnave. Právnická fakulta, 2020. – ISBN (elektronické) 978-80-568-0282-3, s. [1-8] [CD-ROM]</w:t>
            </w:r>
          </w:p>
        </w:tc>
      </w:tr>
      <w:tr w:rsidR="00581019" w:rsidRPr="00FF6B5A" w14:paraId="02827831" w14:textId="77777777" w:rsidTr="51FFAFE0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E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2F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61DBB846" w14:textId="5ADA65E5" w:rsidR="00581019" w:rsidRPr="00FF6B5A" w:rsidRDefault="00852783" w:rsidP="52A98CE8">
            <w:pPr>
              <w:spacing w:after="120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Výstup predstavuje komentár k šiestej časti Zákonníka práce.</w:t>
            </w:r>
            <w:r w:rsidR="00EE5E7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Bezpečnosť a ochrana zdravia pri práci je stav pracovných podmienok eliminujúcich vplyv nebezpečných a škodlivých faktorov pracovného procesu alebo prostredia na zamestnancov. </w:t>
            </w:r>
            <w:r w:rsidR="004001BF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V</w:t>
            </w:r>
            <w:r w:rsidR="004001BF">
              <w:t xml:space="preserve">ydanie Veľkého komentára k Zákonníku práce, ktorého je výstup neoddeliteľnou súčasťou, prináša podrobný výklad jednotlivých ustanovení Zákonníka práce, ako aj </w:t>
            </w:r>
            <w:proofErr w:type="spellStart"/>
            <w:r w:rsidR="004001BF">
              <w:t>súvisiach</w:t>
            </w:r>
            <w:proofErr w:type="spellEnd"/>
            <w:r w:rsidR="004001BF">
              <w:t xml:space="preserve"> pracovnoprávnych predpisov. Toto detailné spracovanie je určené predovšetkým do aplikačnej praxe a všetkým, ktorí s pracovným právom prichádzajú každodenne do styku.</w:t>
            </w:r>
            <w:r w:rsidR="005B0906">
              <w:t xml:space="preserve"> /</w:t>
            </w:r>
          </w:p>
          <w:p w14:paraId="02827830" w14:textId="1FD76A2F" w:rsidR="00581019" w:rsidRPr="00A96010" w:rsidRDefault="005B0906" w:rsidP="00634F90">
            <w:pPr>
              <w:spacing w:after="120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output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commentary</w:t>
            </w:r>
            <w:proofErr w:type="spellEnd"/>
            <w:r w:rsidRPr="00A96010">
              <w:rPr>
                <w:i/>
              </w:rPr>
              <w:t xml:space="preserve"> on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ixth</w:t>
            </w:r>
            <w:proofErr w:type="spellEnd"/>
            <w:r w:rsidRPr="00A96010">
              <w:rPr>
                <w:i/>
              </w:rPr>
              <w:t xml:space="preserve"> part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devoted</w:t>
            </w:r>
            <w:proofErr w:type="spellEnd"/>
            <w:r w:rsidRPr="00A96010">
              <w:rPr>
                <w:i/>
              </w:rPr>
              <w:t xml:space="preserve"> to </w:t>
            </w:r>
            <w:proofErr w:type="spellStart"/>
            <w:r w:rsidRPr="00A96010">
              <w:rPr>
                <w:i/>
              </w:rPr>
              <w:t>occup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="004C3862" w:rsidRPr="00A96010">
              <w:rPr>
                <w:i/>
              </w:rPr>
              <w:t>Occupational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health</w:t>
            </w:r>
            <w:proofErr w:type="spellEnd"/>
            <w:r w:rsidR="004C3862" w:rsidRPr="00A96010">
              <w:rPr>
                <w:i/>
              </w:rPr>
              <w:t xml:space="preserve"> and </w:t>
            </w:r>
            <w:proofErr w:type="spellStart"/>
            <w:r w:rsidR="004C3862" w:rsidRPr="00A96010">
              <w:rPr>
                <w:i/>
              </w:rPr>
              <w:t>safety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is</w:t>
            </w:r>
            <w:proofErr w:type="spellEnd"/>
            <w:r w:rsidR="004C3862" w:rsidRPr="00A96010">
              <w:rPr>
                <w:i/>
              </w:rPr>
              <w:t xml:space="preserve"> a state of </w:t>
            </w:r>
            <w:proofErr w:type="spellStart"/>
            <w:r w:rsidR="004C3862" w:rsidRPr="00A96010">
              <w:rPr>
                <w:i/>
              </w:rPr>
              <w:t>working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conditions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that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eliminates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the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impact</w:t>
            </w:r>
            <w:proofErr w:type="spellEnd"/>
            <w:r w:rsidR="004C3862" w:rsidRPr="00A96010">
              <w:rPr>
                <w:i/>
              </w:rPr>
              <w:t xml:space="preserve"> of </w:t>
            </w:r>
            <w:proofErr w:type="spellStart"/>
            <w:r w:rsidR="004C3862" w:rsidRPr="00A96010">
              <w:rPr>
                <w:i/>
              </w:rPr>
              <w:t>hazardous</w:t>
            </w:r>
            <w:proofErr w:type="spellEnd"/>
            <w:r w:rsidR="004C3862" w:rsidRPr="00A96010">
              <w:rPr>
                <w:i/>
              </w:rPr>
              <w:t xml:space="preserve"> and </w:t>
            </w:r>
            <w:proofErr w:type="spellStart"/>
            <w:r w:rsidR="004C3862" w:rsidRPr="00A96010">
              <w:rPr>
                <w:i/>
              </w:rPr>
              <w:t>harmful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factors</w:t>
            </w:r>
            <w:proofErr w:type="spellEnd"/>
            <w:r w:rsidR="004C3862" w:rsidRPr="00A96010">
              <w:rPr>
                <w:i/>
              </w:rPr>
              <w:t xml:space="preserve"> in </w:t>
            </w:r>
            <w:proofErr w:type="spellStart"/>
            <w:r w:rsidR="004C3862" w:rsidRPr="00A96010">
              <w:rPr>
                <w:i/>
              </w:rPr>
              <w:t>the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work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process</w:t>
            </w:r>
            <w:proofErr w:type="spellEnd"/>
            <w:r w:rsidR="004C3862" w:rsidRPr="00A96010">
              <w:rPr>
                <w:i/>
              </w:rPr>
              <w:t xml:space="preserve"> or </w:t>
            </w:r>
            <w:proofErr w:type="spellStart"/>
            <w:r w:rsidR="004C3862" w:rsidRPr="00A96010">
              <w:rPr>
                <w:i/>
              </w:rPr>
              <w:t>environment</w:t>
            </w:r>
            <w:proofErr w:type="spellEnd"/>
            <w:r w:rsidR="004C3862" w:rsidRPr="00A96010">
              <w:rPr>
                <w:i/>
              </w:rPr>
              <w:t xml:space="preserve"> on </w:t>
            </w:r>
            <w:proofErr w:type="spellStart"/>
            <w:r w:rsidR="004C3862" w:rsidRPr="00A96010">
              <w:rPr>
                <w:i/>
              </w:rPr>
              <w:t>employees</w:t>
            </w:r>
            <w:proofErr w:type="spellEnd"/>
            <w:r w:rsidR="004C3862"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ublication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mmentary</w:t>
            </w:r>
            <w:proofErr w:type="spellEnd"/>
            <w:r w:rsidRPr="00A96010">
              <w:rPr>
                <w:i/>
              </w:rPr>
              <w:t xml:space="preserve"> on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</w:t>
            </w:r>
            <w:r w:rsidR="004C3862" w:rsidRPr="00A96010">
              <w:rPr>
                <w:i/>
              </w:rPr>
              <w:t>u</w:t>
            </w:r>
            <w:r w:rsidRPr="00A96010">
              <w:rPr>
                <w:i/>
              </w:rPr>
              <w:t>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, of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output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gral</w:t>
            </w:r>
            <w:proofErr w:type="spellEnd"/>
            <w:r w:rsidRPr="00A96010">
              <w:rPr>
                <w:i/>
              </w:rPr>
              <w:t xml:space="preserve"> part, </w:t>
            </w:r>
            <w:proofErr w:type="spellStart"/>
            <w:r w:rsidRPr="00A96010">
              <w:rPr>
                <w:i/>
              </w:rPr>
              <w:t>provide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detail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rpretation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dividu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visions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, as </w:t>
            </w:r>
            <w:proofErr w:type="spellStart"/>
            <w:r w:rsidRPr="00A96010">
              <w:rPr>
                <w:i/>
              </w:rPr>
              <w:t>well</w:t>
            </w:r>
            <w:proofErr w:type="spellEnd"/>
            <w:r w:rsidRPr="00A96010">
              <w:rPr>
                <w:i/>
              </w:rPr>
              <w:t xml:space="preserve"> as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lat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</w:t>
            </w:r>
            <w:r w:rsidR="004C3862" w:rsidRPr="00A96010">
              <w:rPr>
                <w:i/>
              </w:rPr>
              <w:t>u</w:t>
            </w:r>
            <w:r w:rsidRPr="00A96010">
              <w:rPr>
                <w:i/>
              </w:rPr>
              <w:t>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detail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cessing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nd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imari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pplic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actice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al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os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h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m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ntac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it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on a </w:t>
            </w:r>
            <w:proofErr w:type="spellStart"/>
            <w:r w:rsidRPr="00A96010">
              <w:rPr>
                <w:i/>
              </w:rPr>
              <w:t>dai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basis</w:t>
            </w:r>
            <w:proofErr w:type="spellEnd"/>
            <w:r w:rsidRPr="00A96010">
              <w:rPr>
                <w:i/>
              </w:rPr>
              <w:t>.</w:t>
            </w:r>
          </w:p>
        </w:tc>
      </w:tr>
      <w:tr w:rsidR="00581019" w:rsidRPr="00FF6B5A" w14:paraId="02827835" w14:textId="77777777" w:rsidTr="51FFAFE0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32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33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4E831642" w14:textId="34446E24" w:rsidR="00581019" w:rsidRPr="00FF6B5A" w:rsidRDefault="0062393A" w:rsidP="52A98CE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acovné právo ako samostatné odvetvie právneho poriadku je súčasťou vzdelávacieho procesu na právnických fakultách.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Jeho neodmysliteľnú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súčasť tvorí aj právna úpravy b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ezpečno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sti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a ochran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y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zdravia zamestnancov pri práci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, ktorú 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zaručuje čl. 36 Ústavy Slovenskej republiky a ustanovuje ju systém právnych predpisov a ostatných predpisov na zaistenie bezpečnosti a ochrany zdravia pri práci.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</w:t>
            </w:r>
            <w:r w:rsidR="009712EC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edkladaný výstup predstavuje</w:t>
            </w:r>
            <w:r w:rsidR="009254E3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nielen </w:t>
            </w:r>
            <w:r w:rsidR="007153CA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pomôcku pre </w:t>
            </w:r>
            <w:r w:rsidR="007153CA">
              <w:t>aplikačnú prax, ale</w:t>
            </w:r>
            <w:r w:rsidR="009712EC">
              <w:t xml:space="preserve"> aj</w:t>
            </w:r>
            <w:r w:rsidR="007153CA">
              <w:t xml:space="preserve"> </w:t>
            </w:r>
            <w:r w:rsidR="00BC0D44">
              <w:t xml:space="preserve">významnú študijnú </w:t>
            </w:r>
            <w:r w:rsidR="00A96010">
              <w:t>pomôcku</w:t>
            </w:r>
            <w:r w:rsidR="009712EC">
              <w:t xml:space="preserve">, ktorá študentom </w:t>
            </w:r>
            <w:r w:rsidR="00EE5E76">
              <w:t xml:space="preserve">ponúkne </w:t>
            </w:r>
            <w:r w:rsidR="004C3862">
              <w:t>prehľad medzinárodnej, európskej a vnútroštátnej úpravy skúmanej problematiky.</w:t>
            </w:r>
            <w:r w:rsidR="004E1A9C">
              <w:t xml:space="preserve"> /</w:t>
            </w:r>
          </w:p>
          <w:p w14:paraId="02827834" w14:textId="0BF20F61" w:rsidR="00581019" w:rsidRPr="00A96010" w:rsidRDefault="004E1A9C" w:rsidP="009D2FC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as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dependen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branch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rd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a part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educ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cess</w:t>
            </w:r>
            <w:proofErr w:type="spellEnd"/>
            <w:r w:rsidRPr="00A96010">
              <w:rPr>
                <w:i/>
              </w:rPr>
              <w:t xml:space="preserve"> at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aculties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gral</w:t>
            </w:r>
            <w:proofErr w:type="spellEnd"/>
            <w:r w:rsidRPr="00A96010">
              <w:rPr>
                <w:i/>
              </w:rPr>
              <w:t xml:space="preserve"> part of </w:t>
            </w:r>
            <w:proofErr w:type="spellStart"/>
            <w:r w:rsidRPr="00A96010">
              <w:rPr>
                <w:i/>
              </w:rPr>
              <w:t>i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ls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safety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tection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employees</w:t>
            </w:r>
            <w:proofErr w:type="spellEnd"/>
            <w:r w:rsidRPr="00A96010">
              <w:rPr>
                <w:i/>
              </w:rPr>
              <w:t xml:space="preserve"> at </w:t>
            </w:r>
            <w:proofErr w:type="spellStart"/>
            <w:r w:rsidRPr="00A96010">
              <w:rPr>
                <w:i/>
              </w:rPr>
              <w:t>work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guaranteed</w:t>
            </w:r>
            <w:proofErr w:type="spellEnd"/>
            <w:r w:rsidRPr="00A96010">
              <w:rPr>
                <w:i/>
              </w:rPr>
              <w:t xml:space="preserve"> by Art. 36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nstitution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Slovak </w:t>
            </w:r>
            <w:proofErr w:type="spellStart"/>
            <w:r w:rsidRPr="00A96010">
              <w:rPr>
                <w:i/>
              </w:rPr>
              <w:t>Republic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establishe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system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oth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to </w:t>
            </w:r>
            <w:proofErr w:type="spellStart"/>
            <w:r w:rsidRPr="00A96010">
              <w:rPr>
                <w:i/>
              </w:rPr>
              <w:t>ensur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afety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 at </w:t>
            </w:r>
            <w:proofErr w:type="spellStart"/>
            <w:r w:rsidRPr="00A96010">
              <w:rPr>
                <w:i/>
              </w:rPr>
              <w:t>work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esented</w:t>
            </w:r>
            <w:proofErr w:type="spellEnd"/>
            <w:r w:rsidRPr="00A96010">
              <w:rPr>
                <w:i/>
              </w:rPr>
              <w:t xml:space="preserve"> output </w:t>
            </w:r>
            <w:proofErr w:type="spellStart"/>
            <w:r w:rsidRPr="00A96010">
              <w:rPr>
                <w:i/>
              </w:rPr>
              <w:t>represent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no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n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="004D33C3" w:rsidRPr="00A96010">
              <w:rPr>
                <w:i/>
              </w:rPr>
              <w:t>too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pplic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actice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bu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ls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mportant</w:t>
            </w:r>
            <w:proofErr w:type="spellEnd"/>
            <w:r w:rsidRPr="00A96010">
              <w:rPr>
                <w:i/>
              </w:rPr>
              <w:t xml:space="preserve"> study </w:t>
            </w:r>
            <w:proofErr w:type="spellStart"/>
            <w:r w:rsidR="004D33C3" w:rsidRPr="00A96010">
              <w:rPr>
                <w:i/>
              </w:rPr>
              <w:t>tool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il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f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tudent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verview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rnational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European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n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of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search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sues</w:t>
            </w:r>
            <w:proofErr w:type="spellEnd"/>
            <w:r w:rsidRPr="00A96010">
              <w:rPr>
                <w:i/>
              </w:rPr>
              <w:t>.</w:t>
            </w:r>
          </w:p>
        </w:tc>
      </w:tr>
    </w:tbl>
    <w:p w14:paraId="02827836" w14:textId="77777777" w:rsidR="00C86832" w:rsidRPr="00FF6B5A" w:rsidRDefault="00C86832"/>
    <w:sectPr w:rsidR="00C86832" w:rsidRPr="00FF6B5A" w:rsidSect="008E2108">
      <w:headerReference w:type="default" r:id="rId24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FA42D" w14:textId="77777777" w:rsidR="00077657" w:rsidRDefault="00077657" w:rsidP="00816E73">
      <w:pPr>
        <w:spacing w:after="0" w:line="240" w:lineRule="auto"/>
      </w:pPr>
      <w:r>
        <w:separator/>
      </w:r>
    </w:p>
  </w:endnote>
  <w:endnote w:type="continuationSeparator" w:id="0">
    <w:p w14:paraId="4671DDE4" w14:textId="77777777" w:rsidR="00077657" w:rsidRDefault="00077657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1C513" w14:textId="77777777" w:rsidR="00077657" w:rsidRDefault="00077657" w:rsidP="00816E73">
      <w:pPr>
        <w:spacing w:after="0" w:line="240" w:lineRule="auto"/>
      </w:pPr>
      <w:r>
        <w:separator/>
      </w:r>
    </w:p>
  </w:footnote>
  <w:footnote w:type="continuationSeparator" w:id="0">
    <w:p w14:paraId="004A0963" w14:textId="77777777" w:rsidR="00077657" w:rsidRDefault="00077657" w:rsidP="00816E73">
      <w:pPr>
        <w:spacing w:after="0" w:line="240" w:lineRule="auto"/>
      </w:pPr>
      <w:r>
        <w:continuationSeparator/>
      </w:r>
    </w:p>
  </w:footnote>
  <w:footnote w:id="1">
    <w:p w14:paraId="02827845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02827846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02827847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02827848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2827849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0282784A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0282784B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0282784C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0282784D" w14:textId="77777777" w:rsidR="00581019" w:rsidRPr="001F26CD" w:rsidRDefault="0058101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2783C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02827843" wp14:editId="02827844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0282783D" w14:textId="77777777" w:rsidR="006849EB" w:rsidRDefault="006849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379092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EwMjazNDUwt7RQ0lEKTi0uzszPAykwrQUAdxpwwiwAAAA="/>
  </w:docVars>
  <w:rsids>
    <w:rsidRoot w:val="004D5CBD"/>
    <w:rsid w:val="00077657"/>
    <w:rsid w:val="0008088C"/>
    <w:rsid w:val="00087B3E"/>
    <w:rsid w:val="00094AF7"/>
    <w:rsid w:val="000E0066"/>
    <w:rsid w:val="000F32F0"/>
    <w:rsid w:val="00102D82"/>
    <w:rsid w:val="00112F47"/>
    <w:rsid w:val="001335DE"/>
    <w:rsid w:val="001615BC"/>
    <w:rsid w:val="001A42DD"/>
    <w:rsid w:val="001B54B7"/>
    <w:rsid w:val="001F26CD"/>
    <w:rsid w:val="00222794"/>
    <w:rsid w:val="00293BF8"/>
    <w:rsid w:val="004001BF"/>
    <w:rsid w:val="00422600"/>
    <w:rsid w:val="004279F1"/>
    <w:rsid w:val="00454786"/>
    <w:rsid w:val="004C3862"/>
    <w:rsid w:val="004D33C3"/>
    <w:rsid w:val="004D5CBD"/>
    <w:rsid w:val="004E1A9C"/>
    <w:rsid w:val="004E4845"/>
    <w:rsid w:val="00502F15"/>
    <w:rsid w:val="00532FE9"/>
    <w:rsid w:val="00572798"/>
    <w:rsid w:val="00581019"/>
    <w:rsid w:val="005B0906"/>
    <w:rsid w:val="0062393A"/>
    <w:rsid w:val="00634F90"/>
    <w:rsid w:val="00675F63"/>
    <w:rsid w:val="006849EB"/>
    <w:rsid w:val="006D6820"/>
    <w:rsid w:val="007153CA"/>
    <w:rsid w:val="00730496"/>
    <w:rsid w:val="007E1DE4"/>
    <w:rsid w:val="00816DC1"/>
    <w:rsid w:val="00816E73"/>
    <w:rsid w:val="00852783"/>
    <w:rsid w:val="00852CC7"/>
    <w:rsid w:val="008B78D7"/>
    <w:rsid w:val="008E2108"/>
    <w:rsid w:val="009124F8"/>
    <w:rsid w:val="009254E3"/>
    <w:rsid w:val="009547F9"/>
    <w:rsid w:val="00956708"/>
    <w:rsid w:val="009712EC"/>
    <w:rsid w:val="00975300"/>
    <w:rsid w:val="00980601"/>
    <w:rsid w:val="009D0612"/>
    <w:rsid w:val="009D2FC4"/>
    <w:rsid w:val="00A23768"/>
    <w:rsid w:val="00A96010"/>
    <w:rsid w:val="00B15040"/>
    <w:rsid w:val="00B8470B"/>
    <w:rsid w:val="00BA1526"/>
    <w:rsid w:val="00BC0D44"/>
    <w:rsid w:val="00BD0579"/>
    <w:rsid w:val="00C30BFD"/>
    <w:rsid w:val="00C40D4D"/>
    <w:rsid w:val="00C86832"/>
    <w:rsid w:val="00CB34C0"/>
    <w:rsid w:val="00D64B7C"/>
    <w:rsid w:val="00D733AB"/>
    <w:rsid w:val="00DE1EAD"/>
    <w:rsid w:val="00DE41A9"/>
    <w:rsid w:val="00DF2613"/>
    <w:rsid w:val="00DF77E6"/>
    <w:rsid w:val="00E0173E"/>
    <w:rsid w:val="00EC403D"/>
    <w:rsid w:val="00EE5E76"/>
    <w:rsid w:val="00F11630"/>
    <w:rsid w:val="00F70D72"/>
    <w:rsid w:val="00F74DCC"/>
    <w:rsid w:val="00FE27EC"/>
    <w:rsid w:val="00FF6B5A"/>
    <w:rsid w:val="51FFAFE0"/>
    <w:rsid w:val="52A98CE8"/>
    <w:rsid w:val="5370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28277AC"/>
  <w15:docId w15:val="{990997A7-F23E-4486-9AC4-0BA6B299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Vraz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39A298-9E87-4A33-9205-C25FD1ECFD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F1C852-FD97-48C6-8B9C-1958A630F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B5D30A-4E97-4EB7-8EF7-1BEEDB162C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E0779B-832D-43F2-A5C0-E048607604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981</Words>
  <Characters>11295</Characters>
  <Application>Microsoft Office Word</Application>
  <DocSecurity>0</DocSecurity>
  <Lines>94</Lines>
  <Paragraphs>2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rnavska univerzita</Company>
  <LinksUpToDate>false</LinksUpToDate>
  <CharactersWithSpaces>1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Brestovanská Daniela</cp:lastModifiedBy>
  <cp:revision>36</cp:revision>
  <dcterms:created xsi:type="dcterms:W3CDTF">2022-01-10T11:04:00Z</dcterms:created>
  <dcterms:modified xsi:type="dcterms:W3CDTF">2025-10-1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GrammarlyDocumentId">
    <vt:lpwstr>2f85f281-a824-4b3f-b946-baae9fef8e0d</vt:lpwstr>
  </property>
</Properties>
</file>